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2B1C36" w14:paraId="01B211A5" w14:textId="77777777" w:rsidTr="002B1C36">
        <w:tc>
          <w:tcPr>
            <w:tcW w:w="4414" w:type="dxa"/>
          </w:tcPr>
          <w:p w14:paraId="7080F830" w14:textId="298E762F" w:rsidR="002B1C36" w:rsidRDefault="002B1C36">
            <w:r>
              <w:t>Nombre</w:t>
            </w:r>
          </w:p>
        </w:tc>
        <w:tc>
          <w:tcPr>
            <w:tcW w:w="4414" w:type="dxa"/>
          </w:tcPr>
          <w:p w14:paraId="1EBE32DD" w14:textId="58186019" w:rsidR="002B1C36" w:rsidRDefault="009C465C">
            <w:r>
              <w:t>Boris</w:t>
            </w:r>
          </w:p>
        </w:tc>
      </w:tr>
      <w:tr w:rsidR="002B1C36" w14:paraId="541C109E" w14:textId="77777777" w:rsidTr="002B1C36">
        <w:tc>
          <w:tcPr>
            <w:tcW w:w="4414" w:type="dxa"/>
          </w:tcPr>
          <w:p w14:paraId="275B93C0" w14:textId="1BA16CB3" w:rsidR="002B1C36" w:rsidRDefault="002B1C36">
            <w:r>
              <w:t>Raza</w:t>
            </w:r>
          </w:p>
        </w:tc>
        <w:tc>
          <w:tcPr>
            <w:tcW w:w="4414" w:type="dxa"/>
          </w:tcPr>
          <w:p w14:paraId="7F3FF80D" w14:textId="4CB54599" w:rsidR="002B1C36" w:rsidRDefault="0054781F">
            <w:r>
              <w:t xml:space="preserve">Labrador </w:t>
            </w:r>
            <w:proofErr w:type="spellStart"/>
            <w:r>
              <w:t>Retriever</w:t>
            </w:r>
            <w:proofErr w:type="spellEnd"/>
          </w:p>
        </w:tc>
      </w:tr>
      <w:tr w:rsidR="002B1C36" w14:paraId="6987D387" w14:textId="77777777" w:rsidTr="002B1C36">
        <w:tc>
          <w:tcPr>
            <w:tcW w:w="4414" w:type="dxa"/>
          </w:tcPr>
          <w:p w14:paraId="53B66E04" w14:textId="59704B41" w:rsidR="002B1C36" w:rsidRDefault="002B1C36">
            <w:r>
              <w:t>Edad</w:t>
            </w:r>
          </w:p>
        </w:tc>
        <w:tc>
          <w:tcPr>
            <w:tcW w:w="4414" w:type="dxa"/>
          </w:tcPr>
          <w:p w14:paraId="18A76985" w14:textId="500B47D3" w:rsidR="002B1C36" w:rsidRDefault="0054781F">
            <w:r>
              <w:t>5 años</w:t>
            </w:r>
          </w:p>
        </w:tc>
      </w:tr>
      <w:tr w:rsidR="002B1C36" w14:paraId="0720F80A" w14:textId="77777777" w:rsidTr="002B1C36">
        <w:tc>
          <w:tcPr>
            <w:tcW w:w="4414" w:type="dxa"/>
          </w:tcPr>
          <w:p w14:paraId="1ACAD56F" w14:textId="5C10357B" w:rsidR="002B1C36" w:rsidRDefault="009C465C">
            <w:r>
              <w:t>Experiencia</w:t>
            </w:r>
          </w:p>
        </w:tc>
        <w:tc>
          <w:tcPr>
            <w:tcW w:w="4414" w:type="dxa"/>
          </w:tcPr>
          <w:p w14:paraId="726AD2AC" w14:textId="37D05C4B" w:rsidR="002B1C36" w:rsidRDefault="00B76900">
            <w:r>
              <w:t>2</w:t>
            </w:r>
            <w:r w:rsidR="0054781F">
              <w:t>.5</w:t>
            </w:r>
            <w:r>
              <w:t xml:space="preserve"> años</w:t>
            </w:r>
          </w:p>
        </w:tc>
      </w:tr>
      <w:tr w:rsidR="002B1C36" w14:paraId="6F65D01B" w14:textId="77777777" w:rsidTr="002B1C36">
        <w:tc>
          <w:tcPr>
            <w:tcW w:w="4414" w:type="dxa"/>
          </w:tcPr>
          <w:p w14:paraId="16D84C4F" w14:textId="3E7A8965" w:rsidR="002B1C36" w:rsidRDefault="009C465C">
            <w:r>
              <w:t>Descripción</w:t>
            </w:r>
          </w:p>
        </w:tc>
        <w:tc>
          <w:tcPr>
            <w:tcW w:w="4414" w:type="dxa"/>
          </w:tcPr>
          <w:p w14:paraId="186243D9" w14:textId="0B649303" w:rsidR="002B1C36" w:rsidRDefault="0059648B">
            <w:r>
              <w:t xml:space="preserve">Boris es un perro muy trabajador, </w:t>
            </w:r>
            <w:r w:rsidR="002D4A83">
              <w:t>acostumbra a</w:t>
            </w:r>
            <w:r>
              <w:t xml:space="preserve"> levantarse temprano por la mañana para estar siempre disponible </w:t>
            </w:r>
            <w:r w:rsidR="001C44FF">
              <w:t>para su persona.</w:t>
            </w:r>
          </w:p>
          <w:p w14:paraId="02F440C7" w14:textId="63813E55" w:rsidR="001C44FF" w:rsidRDefault="00B8070A">
            <w:r>
              <w:t>Cuenta con amplia experiencia en el trabajo de perro guía, ha cuidado de 4 personas en toda su vida.</w:t>
            </w:r>
          </w:p>
        </w:tc>
      </w:tr>
      <w:tr w:rsidR="002B1C36" w14:paraId="0DA3949A" w14:textId="77777777" w:rsidTr="002B1C36">
        <w:tc>
          <w:tcPr>
            <w:tcW w:w="4414" w:type="dxa"/>
          </w:tcPr>
          <w:p w14:paraId="2FED9665" w14:textId="77777777" w:rsidR="002B1C36" w:rsidRDefault="002B1C36"/>
        </w:tc>
        <w:tc>
          <w:tcPr>
            <w:tcW w:w="4414" w:type="dxa"/>
          </w:tcPr>
          <w:p w14:paraId="48AF718A" w14:textId="77777777" w:rsidR="002B1C36" w:rsidRDefault="002B1C36"/>
        </w:tc>
      </w:tr>
      <w:tr w:rsidR="009C465C" w14:paraId="4B7F1B73" w14:textId="77777777" w:rsidTr="002B1C36">
        <w:tc>
          <w:tcPr>
            <w:tcW w:w="4414" w:type="dxa"/>
          </w:tcPr>
          <w:p w14:paraId="578886C6" w14:textId="5C952C1D" w:rsidR="009C465C" w:rsidRDefault="009C465C" w:rsidP="009C465C">
            <w:r>
              <w:t>Nombre</w:t>
            </w:r>
          </w:p>
        </w:tc>
        <w:tc>
          <w:tcPr>
            <w:tcW w:w="4414" w:type="dxa"/>
          </w:tcPr>
          <w:p w14:paraId="2BA747ED" w14:textId="0F249F54" w:rsidR="009C465C" w:rsidRDefault="009C465C" w:rsidP="009C465C">
            <w:r>
              <w:t>Negro</w:t>
            </w:r>
          </w:p>
        </w:tc>
      </w:tr>
      <w:tr w:rsidR="009C465C" w14:paraId="53CC23CA" w14:textId="77777777" w:rsidTr="002B1C36">
        <w:tc>
          <w:tcPr>
            <w:tcW w:w="4414" w:type="dxa"/>
          </w:tcPr>
          <w:p w14:paraId="664CE823" w14:textId="61CA3F02" w:rsidR="009C465C" w:rsidRDefault="009C465C" w:rsidP="009C465C">
            <w:r>
              <w:t>Raza</w:t>
            </w:r>
          </w:p>
        </w:tc>
        <w:tc>
          <w:tcPr>
            <w:tcW w:w="4414" w:type="dxa"/>
          </w:tcPr>
          <w:p w14:paraId="2F726CFE" w14:textId="4FE74ADB" w:rsidR="009C465C" w:rsidRDefault="00392EC1" w:rsidP="009C465C">
            <w:r>
              <w:t xml:space="preserve">Cruce entre Labrador </w:t>
            </w:r>
            <w:proofErr w:type="spellStart"/>
            <w:r>
              <w:t>Retriever</w:t>
            </w:r>
            <w:proofErr w:type="spellEnd"/>
            <w:r>
              <w:t xml:space="preserve"> y </w:t>
            </w:r>
            <w:proofErr w:type="spellStart"/>
            <w:r w:rsidR="00B46F43">
              <w:t>S</w:t>
            </w:r>
            <w:r>
              <w:t>amoyed</w:t>
            </w:r>
            <w:proofErr w:type="spellEnd"/>
          </w:p>
        </w:tc>
      </w:tr>
      <w:tr w:rsidR="009C465C" w14:paraId="0D8B28DB" w14:textId="77777777" w:rsidTr="002B1C36">
        <w:tc>
          <w:tcPr>
            <w:tcW w:w="4414" w:type="dxa"/>
          </w:tcPr>
          <w:p w14:paraId="48A8B07D" w14:textId="2EAB05B1" w:rsidR="009C465C" w:rsidRDefault="009C465C" w:rsidP="009C465C">
            <w:r>
              <w:t>Edad</w:t>
            </w:r>
          </w:p>
        </w:tc>
        <w:tc>
          <w:tcPr>
            <w:tcW w:w="4414" w:type="dxa"/>
          </w:tcPr>
          <w:p w14:paraId="0A878F25" w14:textId="6E1CEF18" w:rsidR="009C465C" w:rsidRDefault="005D52AC" w:rsidP="009C465C">
            <w:r>
              <w:t>3 años</w:t>
            </w:r>
          </w:p>
        </w:tc>
      </w:tr>
      <w:tr w:rsidR="009C465C" w14:paraId="0B8B4F45" w14:textId="77777777" w:rsidTr="002B1C36">
        <w:tc>
          <w:tcPr>
            <w:tcW w:w="4414" w:type="dxa"/>
          </w:tcPr>
          <w:p w14:paraId="48E7D0FB" w14:textId="7A6CC914" w:rsidR="009C465C" w:rsidRDefault="009C465C" w:rsidP="009C465C">
            <w:r>
              <w:t>Experiencia</w:t>
            </w:r>
          </w:p>
        </w:tc>
        <w:tc>
          <w:tcPr>
            <w:tcW w:w="4414" w:type="dxa"/>
          </w:tcPr>
          <w:p w14:paraId="0048FFD5" w14:textId="6020793D" w:rsidR="009C465C" w:rsidRDefault="00B76900" w:rsidP="009C465C">
            <w:r>
              <w:t>6 meses</w:t>
            </w:r>
          </w:p>
        </w:tc>
      </w:tr>
      <w:tr w:rsidR="009C465C" w14:paraId="69613089" w14:textId="77777777" w:rsidTr="002B1C36">
        <w:tc>
          <w:tcPr>
            <w:tcW w:w="4414" w:type="dxa"/>
          </w:tcPr>
          <w:p w14:paraId="0EE6101B" w14:textId="508FD641" w:rsidR="009C465C" w:rsidRDefault="009C465C" w:rsidP="009C465C">
            <w:r>
              <w:t>Descripción</w:t>
            </w:r>
          </w:p>
        </w:tc>
        <w:tc>
          <w:tcPr>
            <w:tcW w:w="4414" w:type="dxa"/>
          </w:tcPr>
          <w:p w14:paraId="2B0491FC" w14:textId="6BE576DA" w:rsidR="009C465C" w:rsidRDefault="00611881" w:rsidP="009C465C">
            <w:r>
              <w:t xml:space="preserve">Negro es un perro guía </w:t>
            </w:r>
            <w:r w:rsidR="00003940">
              <w:t xml:space="preserve">muy atento. </w:t>
            </w:r>
            <w:r w:rsidR="00042226">
              <w:t xml:space="preserve">Hasta el momento a acompañado a una persona </w:t>
            </w:r>
            <w:r w:rsidR="00A015F7">
              <w:t xml:space="preserve">con problemas de visión. Negro </w:t>
            </w:r>
            <w:r w:rsidR="00B715A7">
              <w:t xml:space="preserve">es un perro cariñoso y </w:t>
            </w:r>
            <w:r w:rsidR="002D4A83">
              <w:t>amigable que le gusta pasear con sus personas por las mañanas.</w:t>
            </w:r>
          </w:p>
        </w:tc>
      </w:tr>
      <w:tr w:rsidR="009C465C" w14:paraId="6A2F0F50" w14:textId="77777777" w:rsidTr="002B1C36">
        <w:tc>
          <w:tcPr>
            <w:tcW w:w="4414" w:type="dxa"/>
          </w:tcPr>
          <w:p w14:paraId="5C01F5A0" w14:textId="77777777" w:rsidR="009C465C" w:rsidRDefault="009C465C" w:rsidP="009C465C"/>
        </w:tc>
        <w:tc>
          <w:tcPr>
            <w:tcW w:w="4414" w:type="dxa"/>
          </w:tcPr>
          <w:p w14:paraId="5238DACF" w14:textId="77777777" w:rsidR="009C465C" w:rsidRDefault="009C465C" w:rsidP="009C465C"/>
        </w:tc>
      </w:tr>
      <w:tr w:rsidR="009C465C" w14:paraId="5910F049" w14:textId="77777777" w:rsidTr="002B1C36">
        <w:tc>
          <w:tcPr>
            <w:tcW w:w="4414" w:type="dxa"/>
          </w:tcPr>
          <w:p w14:paraId="65CB2C21" w14:textId="2D153A9B" w:rsidR="009C465C" w:rsidRDefault="009C465C" w:rsidP="009C465C">
            <w:r>
              <w:t>Nombre</w:t>
            </w:r>
          </w:p>
        </w:tc>
        <w:tc>
          <w:tcPr>
            <w:tcW w:w="4414" w:type="dxa"/>
          </w:tcPr>
          <w:p w14:paraId="3E68E473" w14:textId="761A4C27" w:rsidR="009C465C" w:rsidRDefault="009C465C" w:rsidP="009C465C">
            <w:r>
              <w:t>Luka</w:t>
            </w:r>
          </w:p>
        </w:tc>
      </w:tr>
      <w:tr w:rsidR="009C465C" w14:paraId="4C322230" w14:textId="77777777" w:rsidTr="002B1C36">
        <w:tc>
          <w:tcPr>
            <w:tcW w:w="4414" w:type="dxa"/>
          </w:tcPr>
          <w:p w14:paraId="207241FB" w14:textId="3A566EF1" w:rsidR="009C465C" w:rsidRDefault="009C465C" w:rsidP="009C465C">
            <w:r>
              <w:t>Raza</w:t>
            </w:r>
          </w:p>
        </w:tc>
        <w:tc>
          <w:tcPr>
            <w:tcW w:w="4414" w:type="dxa"/>
          </w:tcPr>
          <w:p w14:paraId="5A5A105A" w14:textId="44B3251B" w:rsidR="009C465C" w:rsidRDefault="009C465C" w:rsidP="009C465C">
            <w:r>
              <w:t xml:space="preserve">Golden </w:t>
            </w:r>
            <w:proofErr w:type="spellStart"/>
            <w:r>
              <w:t>Retriever</w:t>
            </w:r>
            <w:proofErr w:type="spellEnd"/>
          </w:p>
        </w:tc>
      </w:tr>
      <w:tr w:rsidR="009C465C" w14:paraId="2A84729D" w14:textId="77777777" w:rsidTr="002B1C36">
        <w:tc>
          <w:tcPr>
            <w:tcW w:w="4414" w:type="dxa"/>
          </w:tcPr>
          <w:p w14:paraId="6FF61824" w14:textId="362DB9DE" w:rsidR="009C465C" w:rsidRDefault="009C465C" w:rsidP="009C465C">
            <w:r>
              <w:t>Edad</w:t>
            </w:r>
          </w:p>
        </w:tc>
        <w:tc>
          <w:tcPr>
            <w:tcW w:w="4414" w:type="dxa"/>
          </w:tcPr>
          <w:p w14:paraId="4F091556" w14:textId="1642E13A" w:rsidR="009C465C" w:rsidRDefault="00B76900" w:rsidP="009C465C">
            <w:r>
              <w:t>4 años</w:t>
            </w:r>
          </w:p>
        </w:tc>
      </w:tr>
      <w:tr w:rsidR="009C465C" w14:paraId="384FF29E" w14:textId="77777777" w:rsidTr="002B1C36">
        <w:tc>
          <w:tcPr>
            <w:tcW w:w="4414" w:type="dxa"/>
          </w:tcPr>
          <w:p w14:paraId="758613F2" w14:textId="6E1B750E" w:rsidR="009C465C" w:rsidRDefault="009C465C" w:rsidP="009C465C">
            <w:r>
              <w:t>Experiencia</w:t>
            </w:r>
          </w:p>
        </w:tc>
        <w:tc>
          <w:tcPr>
            <w:tcW w:w="4414" w:type="dxa"/>
          </w:tcPr>
          <w:p w14:paraId="33B816D0" w14:textId="5130FDC5" w:rsidR="009C465C" w:rsidRDefault="00B76900" w:rsidP="009C465C">
            <w:r>
              <w:t>1 año</w:t>
            </w:r>
          </w:p>
        </w:tc>
      </w:tr>
      <w:tr w:rsidR="009C465C" w14:paraId="580E3AE8" w14:textId="77777777" w:rsidTr="002B1C36">
        <w:tc>
          <w:tcPr>
            <w:tcW w:w="4414" w:type="dxa"/>
          </w:tcPr>
          <w:p w14:paraId="46ABF401" w14:textId="34F6C673" w:rsidR="009C465C" w:rsidRDefault="009C465C" w:rsidP="009C465C">
            <w:r>
              <w:t>Descripción</w:t>
            </w:r>
          </w:p>
        </w:tc>
        <w:tc>
          <w:tcPr>
            <w:tcW w:w="4414" w:type="dxa"/>
          </w:tcPr>
          <w:p w14:paraId="0506FE36" w14:textId="6465706C" w:rsidR="009C465C" w:rsidRDefault="00B8070A" w:rsidP="009C465C">
            <w:r>
              <w:t>Luka es un perro amigable</w:t>
            </w:r>
            <w:r w:rsidR="00D4555C">
              <w:t>. Es muy atento e</w:t>
            </w:r>
            <w:r w:rsidR="00255645">
              <w:t>n</w:t>
            </w:r>
            <w:r w:rsidR="00D4555C">
              <w:t xml:space="preserve"> su</w:t>
            </w:r>
            <w:bookmarkStart w:id="0" w:name="_GoBack"/>
            <w:bookmarkEnd w:id="0"/>
            <w:r w:rsidR="00D4555C">
              <w:t xml:space="preserve"> trabajo</w:t>
            </w:r>
            <w:r w:rsidR="00255645">
              <w:t xml:space="preserve"> y </w:t>
            </w:r>
            <w:r w:rsidR="002D4A83">
              <w:t>acostumbra a</w:t>
            </w:r>
            <w:r w:rsidR="00255645">
              <w:t xml:space="preserve"> </w:t>
            </w:r>
            <w:r w:rsidR="00E04F33">
              <w:t xml:space="preserve">acompañar a su persona </w:t>
            </w:r>
            <w:r w:rsidR="00BA4139">
              <w:t>en todo momento.</w:t>
            </w:r>
          </w:p>
          <w:p w14:paraId="4DBC9E35" w14:textId="66D96ED7" w:rsidR="00BA4139" w:rsidRDefault="00BA4139" w:rsidP="009C465C">
            <w:r>
              <w:t xml:space="preserve">Luka tiene experiencia en el apoyo a niños y jóvenes con problemas de visión. En toda su vida ha </w:t>
            </w:r>
            <w:r w:rsidR="0022122A">
              <w:t>guiado</w:t>
            </w:r>
            <w:r>
              <w:t xml:space="preserve"> </w:t>
            </w:r>
            <w:r w:rsidR="0022122A">
              <w:t>a</w:t>
            </w:r>
            <w:r>
              <w:t xml:space="preserve"> 3 </w:t>
            </w:r>
            <w:r w:rsidR="0022122A">
              <w:t>personas.</w:t>
            </w:r>
          </w:p>
        </w:tc>
      </w:tr>
    </w:tbl>
    <w:p w14:paraId="0FC38E26" w14:textId="2C82098E" w:rsidR="002B1C36" w:rsidRDefault="002B1C36"/>
    <w:sectPr w:rsidR="002B1C3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NDYzNLYwMzQysTRQ0lEKTi0uzszPAykwrAUAqbnmjywAAAA="/>
  </w:docVars>
  <w:rsids>
    <w:rsidRoot w:val="008C6367"/>
    <w:rsid w:val="00003940"/>
    <w:rsid w:val="00042226"/>
    <w:rsid w:val="001C44FF"/>
    <w:rsid w:val="0022122A"/>
    <w:rsid w:val="00255645"/>
    <w:rsid w:val="002B1C36"/>
    <w:rsid w:val="002D4A83"/>
    <w:rsid w:val="00392EC1"/>
    <w:rsid w:val="0054781F"/>
    <w:rsid w:val="0059648B"/>
    <w:rsid w:val="005D52AC"/>
    <w:rsid w:val="00611881"/>
    <w:rsid w:val="007D7EF7"/>
    <w:rsid w:val="008C6367"/>
    <w:rsid w:val="0091257A"/>
    <w:rsid w:val="009C465C"/>
    <w:rsid w:val="00A015F7"/>
    <w:rsid w:val="00B46F43"/>
    <w:rsid w:val="00B715A7"/>
    <w:rsid w:val="00B76900"/>
    <w:rsid w:val="00B8070A"/>
    <w:rsid w:val="00BA4139"/>
    <w:rsid w:val="00D4555C"/>
    <w:rsid w:val="00E04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34A7BF"/>
  <w15:chartTrackingRefBased/>
  <w15:docId w15:val="{CCF664FA-4DDF-479D-8DD0-AE4C23FF9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2B1C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4</Words>
  <Characters>792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Antonio Brenes Carranza</dc:creator>
  <cp:keywords/>
  <dc:description/>
  <cp:lastModifiedBy>José Antonio Brenes Carranza</cp:lastModifiedBy>
  <cp:revision>24</cp:revision>
  <dcterms:created xsi:type="dcterms:W3CDTF">2019-11-18T01:19:00Z</dcterms:created>
  <dcterms:modified xsi:type="dcterms:W3CDTF">2019-11-18T01:29:00Z</dcterms:modified>
</cp:coreProperties>
</file>